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ultilevel Meta-analytic Models for Exploratory Analys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nR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MDH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 p-v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²_ma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% P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 p-v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²_ma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% P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rd Spec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teo bute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711,0.49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837,0.6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1.684,1.18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2.250,1.74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yanistes caerul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284,0.29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496,0.50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920,1.08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1.633,1.80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us maj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344,0.26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548,0.47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0.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508,1.8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1.161,2.47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ser cinnamom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0.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114,0.56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307,0.75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0.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482,2.38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1.047,2.95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rnus unicol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304,0.28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514,0.49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957,1.09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1.662,1.8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rnus vulga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251,0.33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462,0.54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0.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733,1.29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1.443,2.00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chycineta bicol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271,0.34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474,0.55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970,1.2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1.649,1.89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terogeneity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84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xperimental Desig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aromatic vs. Arom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122, 0.06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363,0.30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380,0.26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1.490,1.37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added material vs. Arom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0.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 0.048, 0.23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190,0.47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0.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 0.352,1.09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721,2.17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added material vs. Non-arom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404,-0.12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612,0.08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1.050,0.18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1.960,1.09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terogeneity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3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5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asite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hrop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185,0.21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779,0.80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0.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126,0.4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1.107,1.39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-organ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267,0.18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840,0.75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385,0.33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1.299,1.24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terogeneity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9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8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ime of Green Nest Material Addi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fter egg hat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039,0.09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273,0.32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022,0.55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767,1.30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fore egg hat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048,0.04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297,0.29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130,0.24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953,1.07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ously through nesting ph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015,0.07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266,0.32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 0.050,0.5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740,1.3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terogeneity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81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21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it Type Catego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havi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177,0.24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332,0.39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381,0.68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991,1.29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pholog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010,0.07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270,0.33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 0.068,0.45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769,1.29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sitic and Pathogen Rel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105,0.03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341,0.27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070,0.30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912,1.14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olog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152,0.15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332,0.34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476,0.65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1.070,1.24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siolog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052,0.10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282,0.33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137,0.44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899,1.20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pro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044,0.06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293,0.3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027,0.34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869,1.18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terogeneity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7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8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1T11:55:36Z</dcterms:created>
  <dcterms:modified xsi:type="dcterms:W3CDTF">2025-05-11T11:5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